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051"/>
        <w:tblW w:w="10031" w:type="dxa"/>
        <w:tblLayout w:type="fixed"/>
        <w:tblLook w:val="0000" w:firstRow="0" w:lastRow="0" w:firstColumn="0" w:lastColumn="0" w:noHBand="0" w:noVBand="0"/>
      </w:tblPr>
      <w:tblGrid>
        <w:gridCol w:w="1560"/>
        <w:gridCol w:w="5244"/>
        <w:gridCol w:w="1276"/>
        <w:gridCol w:w="1951"/>
      </w:tblGrid>
      <w:tr w:rsidR="004320FE" w14:paraId="13888022" w14:textId="77777777" w:rsidTr="004320FE">
        <w:trPr>
          <w:cantSplit/>
          <w:trHeight w:val="1134"/>
        </w:trPr>
        <w:tc>
          <w:tcPr>
            <w:tcW w:w="1560" w:type="dxa"/>
          </w:tcPr>
          <w:p w14:paraId="7ACCC591" w14:textId="6BC0FD21" w:rsidR="004320FE" w:rsidRPr="004F210C" w:rsidRDefault="004320FE" w:rsidP="004320FE">
            <w:pPr>
              <w:tabs>
                <w:tab w:val="clear" w:pos="1134"/>
              </w:tabs>
              <w:ind w:left="34"/>
              <w:jc w:val="both"/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65BBD532" wp14:editId="71EEC2E4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gridSpan w:val="2"/>
          </w:tcPr>
          <w:p w14:paraId="20D9127B" w14:textId="71E72560" w:rsidR="004320FE" w:rsidRPr="00421F93" w:rsidRDefault="004320FE" w:rsidP="004320FE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951" w:type="dxa"/>
          </w:tcPr>
          <w:p w14:paraId="42A6C962" w14:textId="30C77FF3" w:rsidR="004320FE" w:rsidRPr="00D96B4B" w:rsidRDefault="004320FE" w:rsidP="004320FE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708460BF" wp14:editId="20E51763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4320FE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4320F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4320FE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14:paraId="46B7042F" w14:textId="77777777" w:rsidTr="004320FE">
        <w:trPr>
          <w:cantSplit/>
          <w:trHeight w:val="23"/>
        </w:trPr>
        <w:tc>
          <w:tcPr>
            <w:tcW w:w="6804" w:type="dxa"/>
            <w:gridSpan w:val="2"/>
          </w:tcPr>
          <w:p w14:paraId="30C52037" w14:textId="596BE2B9" w:rsidR="00D83BF5" w:rsidRPr="00D96B4B" w:rsidRDefault="00147DA1" w:rsidP="004320FE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>
              <w:t>PLENARY MEETING</w:t>
            </w:r>
          </w:p>
        </w:tc>
        <w:tc>
          <w:tcPr>
            <w:tcW w:w="3227" w:type="dxa"/>
            <w:gridSpan w:val="2"/>
          </w:tcPr>
          <w:p w14:paraId="1571B846" w14:textId="0067F422" w:rsidR="00D83BF5" w:rsidRPr="000E7BEB" w:rsidRDefault="00D83BF5" w:rsidP="004320FE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000E7BEB">
              <w:rPr>
                <w:b/>
                <w:bCs/>
                <w:lang w:val="es-ES"/>
              </w:rPr>
              <w:t xml:space="preserve">Document </w:t>
            </w:r>
            <w:bookmarkStart w:id="4" w:name="DocRef1"/>
            <w:bookmarkEnd w:id="4"/>
            <w:r w:rsidR="0038489B" w:rsidRPr="000E7BEB">
              <w:rPr>
                <w:b/>
                <w:lang w:val="es-ES"/>
              </w:rPr>
              <w:t>WTDC</w:t>
            </w:r>
            <w:r w:rsidR="00502CBE" w:rsidRPr="000E7BEB">
              <w:rPr>
                <w:b/>
                <w:lang w:val="es-ES"/>
              </w:rPr>
              <w:t>-</w:t>
            </w:r>
            <w:r w:rsidR="001260B7" w:rsidRPr="000E7BEB">
              <w:rPr>
                <w:b/>
                <w:lang w:val="es-ES"/>
              </w:rPr>
              <w:t>2</w:t>
            </w:r>
            <w:r w:rsidR="00502CBE" w:rsidRPr="000E7BEB">
              <w:rPr>
                <w:b/>
                <w:lang w:val="es-ES"/>
              </w:rPr>
              <w:t>5</w:t>
            </w:r>
            <w:r w:rsidRPr="000E7BEB">
              <w:rPr>
                <w:b/>
                <w:lang w:val="es-ES"/>
              </w:rPr>
              <w:t>/</w:t>
            </w:r>
            <w:r w:rsidR="007E28BB" w:rsidRPr="000E7BEB">
              <w:rPr>
                <w:b/>
                <w:lang w:val="es-ES"/>
              </w:rPr>
              <w:t>5</w:t>
            </w:r>
            <w:r w:rsidRPr="000E7BEB">
              <w:rPr>
                <w:b/>
                <w:lang w:val="es-ES"/>
              </w:rPr>
              <w:t>-E</w:t>
            </w:r>
          </w:p>
        </w:tc>
      </w:tr>
      <w:tr w:rsidR="00D83BF5" w:rsidRPr="00C324A8" w14:paraId="1E25EB82" w14:textId="77777777" w:rsidTr="004320FE">
        <w:trPr>
          <w:cantSplit/>
          <w:trHeight w:val="23"/>
        </w:trPr>
        <w:tc>
          <w:tcPr>
            <w:tcW w:w="6804" w:type="dxa"/>
            <w:gridSpan w:val="2"/>
          </w:tcPr>
          <w:p w14:paraId="76286619" w14:textId="77777777" w:rsidR="00D83BF5" w:rsidRPr="00E07105" w:rsidRDefault="00D83BF5" w:rsidP="004320F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27" w:type="dxa"/>
            <w:gridSpan w:val="2"/>
          </w:tcPr>
          <w:p w14:paraId="06E1C3EC" w14:textId="1F2BF476" w:rsidR="00D83BF5" w:rsidRPr="000E7BEB" w:rsidRDefault="000E7BEB" w:rsidP="004320FE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0E7BEB">
              <w:rPr>
                <w:b/>
                <w:bCs/>
                <w:szCs w:val="24"/>
                <w:lang w:val="fr-FR"/>
              </w:rPr>
              <w:t xml:space="preserve">30 </w:t>
            </w:r>
            <w:proofErr w:type="spellStart"/>
            <w:r w:rsidRPr="000E7BEB">
              <w:rPr>
                <w:b/>
                <w:bCs/>
                <w:szCs w:val="24"/>
                <w:lang w:val="fr-FR"/>
              </w:rPr>
              <w:t>September</w:t>
            </w:r>
            <w:proofErr w:type="spellEnd"/>
            <w:r w:rsidRPr="000E7BEB">
              <w:rPr>
                <w:b/>
                <w:bCs/>
                <w:szCs w:val="24"/>
                <w:lang w:val="fr-FR"/>
              </w:rPr>
              <w:t xml:space="preserve"> 2025</w:t>
            </w:r>
          </w:p>
        </w:tc>
      </w:tr>
      <w:tr w:rsidR="00D83BF5" w:rsidRPr="00C324A8" w14:paraId="07F4BD95" w14:textId="77777777" w:rsidTr="004320FE">
        <w:trPr>
          <w:cantSplit/>
          <w:trHeight w:val="23"/>
        </w:trPr>
        <w:tc>
          <w:tcPr>
            <w:tcW w:w="6804" w:type="dxa"/>
            <w:gridSpan w:val="2"/>
          </w:tcPr>
          <w:p w14:paraId="2FC8AB9A" w14:textId="77777777" w:rsidR="00D83BF5" w:rsidRPr="00D96B4B" w:rsidRDefault="00D83BF5" w:rsidP="004320F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27" w:type="dxa"/>
            <w:gridSpan w:val="2"/>
          </w:tcPr>
          <w:p w14:paraId="406BF076" w14:textId="37D6A5EA" w:rsidR="00D83BF5" w:rsidRPr="00D96B4B" w:rsidRDefault="00D83BF5" w:rsidP="004320F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930F7E">
              <w:rPr>
                <w:b/>
                <w:bCs/>
                <w:szCs w:val="24"/>
                <w:lang w:val="fr-FR"/>
              </w:rPr>
              <w:t>Original:</w:t>
            </w:r>
            <w:proofErr w:type="gramEnd"/>
            <w:r>
              <w:rPr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A60748" w:rsidRPr="00C324A8" w14:paraId="194316E2" w14:textId="77777777" w:rsidTr="004320FE">
        <w:trPr>
          <w:cantSplit/>
          <w:trHeight w:val="23"/>
        </w:trPr>
        <w:tc>
          <w:tcPr>
            <w:tcW w:w="10031" w:type="dxa"/>
            <w:gridSpan w:val="4"/>
          </w:tcPr>
          <w:p w14:paraId="5319A105" w14:textId="423E3712" w:rsidR="00A60748" w:rsidRPr="00D83BF5" w:rsidRDefault="00A60748" w:rsidP="004320FE">
            <w:pPr>
              <w:pStyle w:val="Source"/>
              <w:spacing w:before="240" w:after="240"/>
            </w:pPr>
            <w:r>
              <w:rPr>
                <w:rFonts w:ascii="Calibri" w:hAnsi="Calibri"/>
                <w:bCs/>
              </w:rPr>
              <w:t>Secretary-General</w:t>
            </w:r>
          </w:p>
        </w:tc>
      </w:tr>
      <w:tr w:rsidR="00A60748" w:rsidRPr="00C324A8" w14:paraId="2D669C74" w14:textId="77777777" w:rsidTr="004320FE">
        <w:trPr>
          <w:cantSplit/>
          <w:trHeight w:val="23"/>
        </w:trPr>
        <w:tc>
          <w:tcPr>
            <w:tcW w:w="10031" w:type="dxa"/>
            <w:gridSpan w:val="4"/>
            <w:vAlign w:val="center"/>
          </w:tcPr>
          <w:p w14:paraId="3DD19C51" w14:textId="25077254" w:rsidR="00A60748" w:rsidRPr="00BB6A70" w:rsidRDefault="00A60748" w:rsidP="004320FE">
            <w:pPr>
              <w:pStyle w:val="Title1"/>
              <w:spacing w:before="120" w:after="120"/>
            </w:pPr>
            <w:r w:rsidRPr="00BB6A70">
              <w:rPr>
                <w:rFonts w:ascii="Calibri" w:hAnsi="Calibri"/>
                <w:szCs w:val="28"/>
              </w:rPr>
              <w:t>Budget of the 2025 World Telecommunication Development Conference</w:t>
            </w:r>
          </w:p>
        </w:tc>
      </w:tr>
      <w:tr w:rsidR="0064322F" w:rsidRPr="00C324A8" w14:paraId="6C8C76B4" w14:textId="77777777" w:rsidTr="004C3FBB">
        <w:trPr>
          <w:cantSplit/>
          <w:trHeight w:val="3294"/>
        </w:trPr>
        <w:tc>
          <w:tcPr>
            <w:tcW w:w="100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8A23" w14:textId="3DEF2F1F" w:rsidR="002162CD" w:rsidRPr="00D94E79" w:rsidRDefault="00D9621A" w:rsidP="004320FE">
            <w:pPr>
              <w:pStyle w:val="Title1"/>
              <w:tabs>
                <w:tab w:val="clear" w:pos="1134"/>
                <w:tab w:val="clear" w:pos="1871"/>
                <w:tab w:val="left" w:pos="1985"/>
              </w:tabs>
              <w:spacing w:before="120" w:after="120"/>
              <w:jc w:val="left"/>
              <w:rPr>
                <w:sz w:val="24"/>
                <w:szCs w:val="24"/>
              </w:rPr>
            </w:pPr>
            <w:r w:rsidRPr="00D94E79">
              <w:rPr>
                <w:rFonts w:cs="Times New Roman Bold"/>
                <w:b/>
                <w:bCs/>
                <w:caps w:val="0"/>
                <w:sz w:val="24"/>
                <w:szCs w:val="24"/>
              </w:rPr>
              <w:t>Priority area:</w:t>
            </w:r>
            <w:r w:rsidR="00A81BB1">
              <w:t xml:space="preserve"> </w:t>
            </w:r>
            <w:r w:rsidR="0039106C" w:rsidRPr="00D94E79">
              <w:rPr>
                <w:sz w:val="24"/>
                <w:szCs w:val="24"/>
              </w:rPr>
              <w:t>N/A</w:t>
            </w:r>
          </w:p>
          <w:p w14:paraId="49C43991" w14:textId="77777777" w:rsidR="00D9621A" w:rsidRPr="00D94E79" w:rsidRDefault="00D9621A" w:rsidP="004320FE">
            <w:pPr>
              <w:spacing w:after="120"/>
              <w:rPr>
                <w:b/>
                <w:bCs/>
                <w:szCs w:val="24"/>
              </w:rPr>
            </w:pPr>
            <w:r w:rsidRPr="00D94E79">
              <w:rPr>
                <w:b/>
                <w:bCs/>
                <w:szCs w:val="24"/>
              </w:rPr>
              <w:t>Summary:</w:t>
            </w:r>
          </w:p>
          <w:p w14:paraId="2F734A68" w14:textId="4E2AA34F" w:rsidR="00774A36" w:rsidRPr="00D94E79" w:rsidRDefault="00774A36" w:rsidP="00155B69">
            <w:pPr>
              <w:spacing w:after="120"/>
              <w:jc w:val="both"/>
              <w:rPr>
                <w:szCs w:val="24"/>
              </w:rPr>
            </w:pPr>
            <w:r w:rsidRPr="00D94E79">
              <w:rPr>
                <w:szCs w:val="24"/>
              </w:rPr>
              <w:t xml:space="preserve">The budget of the World Telecommunication Development Conference (WTDC-25) for the biennium 2024-2025, as approved by the Council at its 2023 session by its Resolution </w:t>
            </w:r>
            <w:hyperlink r:id="rId13" w:history="1">
              <w:r w:rsidRPr="00D94E79">
                <w:rPr>
                  <w:rStyle w:val="Hyperlink"/>
                  <w:szCs w:val="24"/>
                </w:rPr>
                <w:t>1417</w:t>
              </w:r>
            </w:hyperlink>
            <w:r w:rsidRPr="00D94E79">
              <w:rPr>
                <w:szCs w:val="24"/>
              </w:rPr>
              <w:t>, is annexed hereto for the information of the Budget Control Committee.</w:t>
            </w:r>
          </w:p>
          <w:p w14:paraId="6A8BAA94" w14:textId="1FCA5032" w:rsidR="00D9621A" w:rsidRPr="00D94E79" w:rsidRDefault="00D9621A" w:rsidP="004320FE">
            <w:pPr>
              <w:spacing w:after="120"/>
              <w:rPr>
                <w:b/>
                <w:bCs/>
                <w:szCs w:val="24"/>
              </w:rPr>
            </w:pPr>
            <w:r w:rsidRPr="00D94E79">
              <w:rPr>
                <w:b/>
                <w:bCs/>
                <w:szCs w:val="24"/>
              </w:rPr>
              <w:t>Expected results:</w:t>
            </w:r>
          </w:p>
          <w:p w14:paraId="37BFB1A7" w14:textId="77777777" w:rsidR="00345483" w:rsidRPr="00D94E79" w:rsidRDefault="00345483" w:rsidP="004320FE">
            <w:pPr>
              <w:spacing w:after="120"/>
              <w:rPr>
                <w:szCs w:val="24"/>
                <w:lang w:val="en-US"/>
              </w:rPr>
            </w:pPr>
            <w:r w:rsidRPr="00D94E79">
              <w:rPr>
                <w:bCs/>
                <w:szCs w:val="24"/>
                <w:lang w:val="en-US"/>
              </w:rPr>
              <w:t>WTDC</w:t>
            </w:r>
            <w:r w:rsidRPr="00D94E79">
              <w:rPr>
                <w:b/>
                <w:bCs/>
                <w:szCs w:val="24"/>
                <w:lang w:val="en-US"/>
              </w:rPr>
              <w:t xml:space="preserve"> </w:t>
            </w:r>
            <w:r w:rsidRPr="00D94E79">
              <w:rPr>
                <w:szCs w:val="24"/>
                <w:lang w:val="en-US"/>
              </w:rPr>
              <w:t>is invited to note this report and provide guidance as deemed appropriate.</w:t>
            </w:r>
          </w:p>
          <w:p w14:paraId="46035A9B" w14:textId="0A45EDC7" w:rsidR="00D9621A" w:rsidRPr="00D94E79" w:rsidRDefault="00D9621A" w:rsidP="004320FE">
            <w:pPr>
              <w:spacing w:after="120"/>
              <w:rPr>
                <w:b/>
                <w:bCs/>
                <w:szCs w:val="24"/>
              </w:rPr>
            </w:pPr>
            <w:r w:rsidRPr="00D94E79">
              <w:rPr>
                <w:b/>
                <w:bCs/>
                <w:szCs w:val="24"/>
              </w:rPr>
              <w:t>References:</w:t>
            </w:r>
          </w:p>
          <w:p w14:paraId="09B7D5A9" w14:textId="38E660FA" w:rsidR="00D9621A" w:rsidRPr="00D94E79" w:rsidRDefault="00CD7F58" w:rsidP="004320FE">
            <w:pPr>
              <w:spacing w:after="120"/>
              <w:rPr>
                <w:szCs w:val="24"/>
              </w:rPr>
            </w:pPr>
            <w:hyperlink r:id="rId14" w:history="1">
              <w:r w:rsidR="003B35FC" w:rsidRPr="00CD7F58">
                <w:rPr>
                  <w:rStyle w:val="Hyperlink"/>
                  <w:szCs w:val="24"/>
                  <w:lang w:val="en-US"/>
                </w:rPr>
                <w:t>ITU Council</w:t>
              </w:r>
              <w:r w:rsidR="003B35FC" w:rsidRPr="00CD7F58">
                <w:rPr>
                  <w:rStyle w:val="Hyperlink"/>
                  <w:szCs w:val="24"/>
                </w:rPr>
                <w:t xml:space="preserve"> </w:t>
              </w:r>
              <w:r w:rsidR="003B35FC" w:rsidRPr="00CD7F58">
                <w:rPr>
                  <w:rStyle w:val="Hyperlink"/>
                  <w:szCs w:val="24"/>
                  <w:lang w:val="en-US"/>
                </w:rPr>
                <w:t>Resolution 1417</w:t>
              </w:r>
            </w:hyperlink>
          </w:p>
        </w:tc>
      </w:tr>
      <w:bookmarkEnd w:id="7"/>
      <w:bookmarkEnd w:id="8"/>
    </w:tbl>
    <w:p w14:paraId="63B2CE13" w14:textId="548D5A4F" w:rsidR="00D83BF5" w:rsidRDefault="00D83BF5" w:rsidP="00D83BF5"/>
    <w:p w14:paraId="4DCE628A" w14:textId="77777777" w:rsidR="008D64E1" w:rsidRDefault="008D64E1" w:rsidP="00D83BF5"/>
    <w:p w14:paraId="5D98A450" w14:textId="77777777" w:rsidR="00075C63" w:rsidRDefault="00075C6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>
        <w:rPr>
          <w:szCs w:val="24"/>
        </w:rPr>
        <w:br w:type="page"/>
      </w:r>
    </w:p>
    <w:p w14:paraId="1A6EF069" w14:textId="77777777" w:rsidR="00B32C2B" w:rsidRPr="00A536E3" w:rsidRDefault="00B32C2B" w:rsidP="00B32C2B">
      <w:pPr>
        <w:jc w:val="center"/>
        <w:rPr>
          <w:b/>
          <w:bCs/>
          <w:szCs w:val="24"/>
        </w:rPr>
      </w:pPr>
      <w:r w:rsidRPr="00A536E3">
        <w:rPr>
          <w:b/>
          <w:bCs/>
          <w:szCs w:val="24"/>
        </w:rPr>
        <w:lastRenderedPageBreak/>
        <w:t>Budget of the World Telecommunication Development Conference (WTDC-2025)</w:t>
      </w:r>
    </w:p>
    <w:p w14:paraId="2D09BE0B" w14:textId="77777777" w:rsidR="00B32C2B" w:rsidRPr="00A536E3" w:rsidRDefault="00B32C2B" w:rsidP="00B32C2B">
      <w:pPr>
        <w:rPr>
          <w:szCs w:val="24"/>
        </w:rPr>
      </w:pPr>
    </w:p>
    <w:tbl>
      <w:tblPr>
        <w:tblW w:w="7360" w:type="dxa"/>
        <w:jc w:val="center"/>
        <w:tblLook w:val="04A0" w:firstRow="1" w:lastRow="0" w:firstColumn="1" w:lastColumn="0" w:noHBand="0" w:noVBand="1"/>
      </w:tblPr>
      <w:tblGrid>
        <w:gridCol w:w="5500"/>
        <w:gridCol w:w="1860"/>
      </w:tblGrid>
      <w:tr w:rsidR="00B32C2B" w:rsidRPr="00A536E3" w14:paraId="37FB6D6E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DE2851" w14:textId="14F6958F" w:rsidR="00B32C2B" w:rsidRPr="00D427B5" w:rsidRDefault="001F75E8" w:rsidP="00E25C84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</w:t>
            </w:r>
            <w:r w:rsidR="001A3F12" w:rsidRPr="00D427B5">
              <w:rPr>
                <w:b/>
                <w:bCs/>
                <w:szCs w:val="24"/>
              </w:rPr>
              <w:t>tem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right w:w="567" w:type="dxa"/>
            </w:tcMar>
            <w:vAlign w:val="center"/>
          </w:tcPr>
          <w:p w14:paraId="4FBD9B4B" w14:textId="261A03B9" w:rsidR="00B32C2B" w:rsidRPr="00A536E3" w:rsidRDefault="001A3F12" w:rsidP="00E25C84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Amount </w:t>
            </w:r>
            <w:r w:rsidR="00645F7E">
              <w:rPr>
                <w:b/>
                <w:bCs/>
                <w:szCs w:val="24"/>
              </w:rPr>
              <w:t xml:space="preserve">in </w:t>
            </w:r>
            <w:r w:rsidRPr="00A536E3">
              <w:rPr>
                <w:i/>
                <w:iCs/>
                <w:szCs w:val="24"/>
              </w:rPr>
              <w:t>CHF</w:t>
            </w:r>
            <w:r w:rsidRPr="00A536E3">
              <w:rPr>
                <w:i/>
                <w:iCs/>
                <w:szCs w:val="24"/>
                <w:lang w:val="en-US"/>
              </w:rPr>
              <w:t xml:space="preserve"> </w:t>
            </w:r>
            <w:r w:rsidRPr="00A536E3">
              <w:rPr>
                <w:i/>
                <w:iCs/>
                <w:szCs w:val="24"/>
              </w:rPr>
              <w:t>(000)</w:t>
            </w:r>
          </w:p>
        </w:tc>
      </w:tr>
      <w:tr w:rsidR="00B32C2B" w:rsidRPr="00A536E3" w14:paraId="45301DE7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A1DEFD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3F47B6F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B32C2B" w:rsidRPr="00A536E3" w14:paraId="15B16F89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F7F2D2" w14:textId="0EA2F8E4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Staff cost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002B3C35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605</w:t>
            </w:r>
          </w:p>
        </w:tc>
      </w:tr>
      <w:tr w:rsidR="00B32C2B" w:rsidRPr="00A536E3" w14:paraId="5E39B33A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31089AD" w14:textId="1D32F27C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Other staff cost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C7E8ED1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9</w:t>
            </w:r>
          </w:p>
        </w:tc>
      </w:tr>
      <w:tr w:rsidR="00B32C2B" w:rsidRPr="00A536E3" w14:paraId="31665D18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9DA6F6" w14:textId="468D469A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Travel on duty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491B24FA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231</w:t>
            </w:r>
          </w:p>
        </w:tc>
      </w:tr>
      <w:tr w:rsidR="00B32C2B" w:rsidRPr="00A536E3" w14:paraId="6200966B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0E2621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Contractual service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CD9939C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38</w:t>
            </w:r>
          </w:p>
        </w:tc>
      </w:tr>
      <w:tr w:rsidR="00B32C2B" w:rsidRPr="00A536E3" w14:paraId="19395D27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978367" w14:textId="34DA6DB1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Material and supplie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0E98DBEA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14</w:t>
            </w:r>
          </w:p>
        </w:tc>
      </w:tr>
      <w:tr w:rsidR="00B32C2B" w:rsidRPr="00A536E3" w14:paraId="662D272D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B75D09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Public and internal service utilitie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D790121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2</w:t>
            </w:r>
          </w:p>
        </w:tc>
      </w:tr>
      <w:tr w:rsidR="00B32C2B" w:rsidRPr="00A536E3" w14:paraId="6B21C35A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44E188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Miscellaneou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068D05BC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1</w:t>
            </w:r>
          </w:p>
        </w:tc>
      </w:tr>
      <w:tr w:rsidR="00B32C2B" w:rsidRPr="00A536E3" w14:paraId="6D15D17E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9504D88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8BB1B5E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B32C2B" w:rsidRPr="00A536E3" w14:paraId="69FAE091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912C1A3" w14:textId="3AAF00C8" w:rsidR="00B32C2B" w:rsidRPr="00A536E3" w:rsidRDefault="00B32C2B" w:rsidP="00E25C84">
            <w:pPr>
              <w:spacing w:before="60" w:after="60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Sub-total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F9B7596" w14:textId="77777777" w:rsidR="00B32C2B" w:rsidRPr="00A536E3" w:rsidRDefault="00B32C2B" w:rsidP="00E25C84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900</w:t>
            </w:r>
          </w:p>
        </w:tc>
      </w:tr>
      <w:tr w:rsidR="00B32C2B" w:rsidRPr="00A536E3" w14:paraId="1E83CCAD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861C27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2BF2D937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B32C2B" w:rsidRPr="00A536E3" w14:paraId="01F884B8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4FDD71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Translation (4,400 pages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2FEF14AA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701</w:t>
            </w:r>
          </w:p>
        </w:tc>
      </w:tr>
      <w:tr w:rsidR="00B32C2B" w:rsidRPr="00A536E3" w14:paraId="7673DD7E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083AD8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  <w:r w:rsidRPr="00A536E3">
              <w:rPr>
                <w:szCs w:val="24"/>
              </w:rPr>
              <w:t>Text processing (4,400 pages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4C64C8E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255</w:t>
            </w:r>
          </w:p>
        </w:tc>
      </w:tr>
      <w:tr w:rsidR="00B32C2B" w:rsidRPr="00A536E3" w14:paraId="41237746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0518FE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C9CA99C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B32C2B" w:rsidRPr="00A536E3" w14:paraId="22627446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A39BB7" w14:textId="77777777" w:rsidR="00B32C2B" w:rsidRPr="00A536E3" w:rsidRDefault="00B32C2B" w:rsidP="00E25C84">
            <w:pPr>
              <w:spacing w:before="60" w:after="60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Documentation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07996272" w14:textId="77777777" w:rsidR="00B32C2B" w:rsidRPr="00A536E3" w:rsidRDefault="00B32C2B" w:rsidP="00E25C84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956</w:t>
            </w:r>
          </w:p>
        </w:tc>
      </w:tr>
      <w:tr w:rsidR="00B32C2B" w:rsidRPr="00A536E3" w14:paraId="0E6FF919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13787F" w14:textId="77777777" w:rsidR="00B32C2B" w:rsidRPr="00A536E3" w:rsidRDefault="00B32C2B" w:rsidP="00E25C84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24027C86" w14:textId="77777777" w:rsidR="00B32C2B" w:rsidRPr="00A536E3" w:rsidRDefault="00B32C2B" w:rsidP="00E25C84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B32C2B" w:rsidRPr="00A536E3" w14:paraId="130A1480" w14:textId="77777777" w:rsidTr="001D094F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B3F471" w14:textId="77777777" w:rsidR="00B32C2B" w:rsidRPr="00A536E3" w:rsidRDefault="00B32C2B" w:rsidP="00E25C84">
            <w:pPr>
              <w:spacing w:before="60" w:after="60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TOTAL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2AB59461" w14:textId="77777777" w:rsidR="00B32C2B" w:rsidRPr="00A536E3" w:rsidRDefault="00B32C2B" w:rsidP="00E25C84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1’856</w:t>
            </w:r>
          </w:p>
        </w:tc>
      </w:tr>
    </w:tbl>
    <w:p w14:paraId="2F49A1EE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39169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76790" w14:textId="77777777" w:rsidR="005D5A43" w:rsidRDefault="005D5A43">
      <w:r>
        <w:separator/>
      </w:r>
    </w:p>
  </w:endnote>
  <w:endnote w:type="continuationSeparator" w:id="0">
    <w:p w14:paraId="7C108402" w14:textId="77777777" w:rsidR="005D5A43" w:rsidRDefault="005D5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5FF45694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76084">
      <w:rPr>
        <w:noProof/>
      </w:rPr>
      <w:t>30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E68082" w14:textId="77777777" w:rsidR="001E594A" w:rsidRDefault="001E59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B1B98" w14:textId="77777777" w:rsidR="00D83BF5" w:rsidRDefault="00D83BF5" w:rsidP="00D83BF5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924ECD" w:rsidRPr="001E594A" w14:paraId="3ED6AACA" w14:textId="77777777" w:rsidTr="00924ECD">
      <w:tc>
        <w:tcPr>
          <w:tcW w:w="1526" w:type="dxa"/>
          <w:tcBorders>
            <w:top w:val="single" w:sz="4" w:space="0" w:color="000000"/>
          </w:tcBorders>
        </w:tcPr>
        <w:p w14:paraId="634E88DB" w14:textId="77777777" w:rsidR="00924ECD" w:rsidRPr="001E594A" w:rsidRDefault="00924ECD" w:rsidP="00924EC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1E594A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56E53677" w14:textId="77777777" w:rsidR="00924ECD" w:rsidRPr="001E594A" w:rsidRDefault="00924ECD" w:rsidP="00924EC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1E594A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1E176C9F" w14:textId="7870D1A3" w:rsidR="00924ECD" w:rsidRPr="001E594A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1E594A">
            <w:rPr>
              <w:rFonts w:ascii="Calibri" w:hAnsi="Calibri"/>
              <w:sz w:val="18"/>
              <w:szCs w:val="18"/>
            </w:rPr>
            <w:t>Mr Alassane Ba, Chief, Financial Resources Management Department,</w:t>
          </w:r>
          <w:r w:rsidRPr="001E594A">
            <w:rPr>
              <w:rFonts w:ascii="Calibri" w:hAnsi="Calibri"/>
              <w:sz w:val="18"/>
              <w:szCs w:val="18"/>
            </w:rPr>
            <w:br/>
            <w:t>International Telecommunication Union, ITU</w:t>
          </w:r>
        </w:p>
      </w:tc>
      <w:bookmarkStart w:id="10" w:name="OrgName"/>
      <w:bookmarkEnd w:id="10"/>
    </w:tr>
    <w:tr w:rsidR="00924ECD" w:rsidRPr="001E594A" w14:paraId="25E2157F" w14:textId="77777777" w:rsidTr="00924ECD">
      <w:tc>
        <w:tcPr>
          <w:tcW w:w="1526" w:type="dxa"/>
        </w:tcPr>
        <w:p w14:paraId="4C62EB7D" w14:textId="77777777" w:rsidR="00924ECD" w:rsidRPr="001E594A" w:rsidRDefault="00924ECD" w:rsidP="00924EC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09F0E7AA" w14:textId="77777777" w:rsidR="00924ECD" w:rsidRPr="001E594A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E594A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17DF9103" w14:textId="1B275BDD" w:rsidR="00924ECD" w:rsidRPr="001E594A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1E594A">
            <w:rPr>
              <w:rFonts w:ascii="Calibri" w:hAnsi="Calibri"/>
              <w:sz w:val="18"/>
              <w:szCs w:val="18"/>
            </w:rPr>
            <w:t>+41 22 730 5253</w:t>
          </w:r>
        </w:p>
      </w:tc>
      <w:bookmarkStart w:id="11" w:name="PhoneNo"/>
      <w:bookmarkEnd w:id="11"/>
    </w:tr>
    <w:tr w:rsidR="00924ECD" w:rsidRPr="001E594A" w14:paraId="0DBD18D4" w14:textId="77777777" w:rsidTr="00924ECD">
      <w:tc>
        <w:tcPr>
          <w:tcW w:w="1526" w:type="dxa"/>
        </w:tcPr>
        <w:p w14:paraId="6D5F5EDC" w14:textId="77777777" w:rsidR="00924ECD" w:rsidRPr="001E594A" w:rsidRDefault="00924ECD" w:rsidP="00924EC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7EC700D3" w14:textId="77777777" w:rsidR="00924ECD" w:rsidRPr="001E594A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E594A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BB08622" w14:textId="4FFBE21C" w:rsidR="00924ECD" w:rsidRPr="001E594A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Pr="001E594A">
              <w:rPr>
                <w:rStyle w:val="Hyperlink"/>
                <w:rFonts w:ascii="Calibri" w:hAnsi="Calibri"/>
                <w:sz w:val="18"/>
                <w:szCs w:val="18"/>
              </w:rPr>
              <w:t>alassane.ba@itu.int</w:t>
            </w:r>
          </w:hyperlink>
        </w:p>
      </w:tc>
      <w:bookmarkStart w:id="12" w:name="Email"/>
      <w:bookmarkEnd w:id="12"/>
    </w:tr>
  </w:tbl>
  <w:p w14:paraId="60A03F6F" w14:textId="46205173" w:rsidR="00E45D05" w:rsidRPr="002008CB" w:rsidRDefault="002008CB" w:rsidP="002008CB">
    <w:pPr>
      <w:jc w:val="center"/>
      <w:rPr>
        <w:b/>
        <w:bCs/>
        <w:sz w:val="20"/>
      </w:rPr>
    </w:pPr>
    <w:hyperlink r:id="rId2" w:history="1">
      <w:r w:rsidRPr="001260B7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61FCB" w14:textId="77777777" w:rsidR="005D5A43" w:rsidRDefault="005D5A43">
      <w:r>
        <w:rPr>
          <w:b/>
        </w:rPr>
        <w:t>_______________</w:t>
      </w:r>
    </w:p>
  </w:footnote>
  <w:footnote w:type="continuationSeparator" w:id="0">
    <w:p w14:paraId="55FC294D" w14:textId="77777777" w:rsidR="005D5A43" w:rsidRDefault="005D5A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48092" w14:textId="77777777" w:rsidR="001E594A" w:rsidRDefault="001E59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10971361" w:rsidR="00A066F1" w:rsidRPr="00D83BF5" w:rsidRDefault="00D83BF5" w:rsidP="108BE495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108BE495" w:rsidRPr="00814CFC">
      <w:rPr>
        <w:sz w:val="22"/>
        <w:szCs w:val="22"/>
        <w:lang w:val="es-ES"/>
      </w:rPr>
      <w:t>WTDC-2</w:t>
    </w:r>
    <w:r w:rsidR="000F57DA" w:rsidRPr="00814CFC">
      <w:rPr>
        <w:sz w:val="22"/>
        <w:szCs w:val="22"/>
        <w:lang w:val="es-ES"/>
      </w:rPr>
      <w:t>5</w:t>
    </w:r>
    <w:r w:rsidR="108BE495" w:rsidRPr="00814CFC">
      <w:rPr>
        <w:sz w:val="22"/>
        <w:szCs w:val="22"/>
        <w:lang w:val="es-ES"/>
      </w:rPr>
      <w:t>/</w:t>
    </w:r>
    <w:bookmarkStart w:id="9" w:name="DocNo2"/>
    <w:bookmarkEnd w:id="9"/>
    <w:r w:rsidR="00BE285A" w:rsidRPr="00814CFC">
      <w:rPr>
        <w:sz w:val="22"/>
        <w:szCs w:val="22"/>
        <w:lang w:val="es-ES"/>
      </w:rPr>
      <w:t>5</w:t>
    </w:r>
    <w:r w:rsidR="108BE495" w:rsidRPr="00814CFC">
      <w:rPr>
        <w:sz w:val="22"/>
        <w:szCs w:val="22"/>
        <w:lang w:val="es-ES"/>
      </w:rPr>
      <w:t>-E</w:t>
    </w:r>
    <w:r w:rsidRPr="00FF089C">
      <w:rPr>
        <w:sz w:val="22"/>
        <w:szCs w:val="22"/>
        <w:lang w:val="es-ES_tradnl"/>
      </w:rPr>
      <w:tab/>
    </w:r>
    <w:r w:rsidR="108BE495" w:rsidRPr="108BE495">
      <w:rPr>
        <w:sz w:val="22"/>
        <w:szCs w:val="22"/>
        <w:lang w:val="es-ES"/>
      </w:rPr>
      <w:t xml:space="preserve">Page </w:t>
    </w:r>
    <w:r w:rsidRPr="108BE495">
      <w:rPr>
        <w:noProof/>
        <w:sz w:val="22"/>
        <w:szCs w:val="22"/>
        <w:lang w:val="es-ES"/>
      </w:rPr>
      <w:fldChar w:fldCharType="begin"/>
    </w:r>
    <w:r w:rsidRPr="108BE495">
      <w:rPr>
        <w:sz w:val="22"/>
        <w:szCs w:val="22"/>
        <w:lang w:val="es-ES"/>
      </w:rPr>
      <w:instrText xml:space="preserve"> PAGE </w:instrText>
    </w:r>
    <w:r w:rsidRPr="108BE495">
      <w:rPr>
        <w:sz w:val="22"/>
        <w:szCs w:val="22"/>
      </w:rPr>
      <w:fldChar w:fldCharType="separate"/>
    </w:r>
    <w:r w:rsidR="108BE495" w:rsidRPr="108BE495">
      <w:rPr>
        <w:noProof/>
        <w:sz w:val="22"/>
        <w:szCs w:val="22"/>
        <w:lang w:val="es-ES"/>
      </w:rPr>
      <w:t>2</w:t>
    </w:r>
    <w:r w:rsidRPr="108BE495">
      <w:rPr>
        <w:noProof/>
        <w:sz w:val="22"/>
        <w:szCs w:val="22"/>
        <w:lang w:val="es-ES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B542C" w14:textId="77777777" w:rsidR="001E594A" w:rsidRDefault="001E59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870992">
    <w:abstractNumId w:val="0"/>
  </w:num>
  <w:num w:numId="2" w16cid:durableId="120247567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425149551">
    <w:abstractNumId w:val="4"/>
  </w:num>
  <w:num w:numId="4" w16cid:durableId="740373246">
    <w:abstractNumId w:val="2"/>
  </w:num>
  <w:num w:numId="5" w16cid:durableId="4355610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41E"/>
    <w:rsid w:val="000041EA"/>
    <w:rsid w:val="00022A29"/>
    <w:rsid w:val="0002638C"/>
    <w:rsid w:val="000355FD"/>
    <w:rsid w:val="00051E39"/>
    <w:rsid w:val="00070C9A"/>
    <w:rsid w:val="00075C63"/>
    <w:rsid w:val="0007602C"/>
    <w:rsid w:val="00077239"/>
    <w:rsid w:val="00080905"/>
    <w:rsid w:val="000822BE"/>
    <w:rsid w:val="00086491"/>
    <w:rsid w:val="00091346"/>
    <w:rsid w:val="000B2CFE"/>
    <w:rsid w:val="000C7C4C"/>
    <w:rsid w:val="000D30F4"/>
    <w:rsid w:val="000E7BEB"/>
    <w:rsid w:val="000F57DA"/>
    <w:rsid w:val="000F73FF"/>
    <w:rsid w:val="00114CF7"/>
    <w:rsid w:val="00115637"/>
    <w:rsid w:val="00123B68"/>
    <w:rsid w:val="001260B7"/>
    <w:rsid w:val="00126F2E"/>
    <w:rsid w:val="00132719"/>
    <w:rsid w:val="00143E86"/>
    <w:rsid w:val="00146F6F"/>
    <w:rsid w:val="00147DA1"/>
    <w:rsid w:val="00152957"/>
    <w:rsid w:val="00155B69"/>
    <w:rsid w:val="00171137"/>
    <w:rsid w:val="00187BD9"/>
    <w:rsid w:val="00190B55"/>
    <w:rsid w:val="00194CFB"/>
    <w:rsid w:val="001A3F12"/>
    <w:rsid w:val="001B2ED3"/>
    <w:rsid w:val="001C3B5F"/>
    <w:rsid w:val="001D058F"/>
    <w:rsid w:val="001D094F"/>
    <w:rsid w:val="001D6720"/>
    <w:rsid w:val="001E1DFC"/>
    <w:rsid w:val="001E3E6F"/>
    <w:rsid w:val="001E594A"/>
    <w:rsid w:val="001F75E8"/>
    <w:rsid w:val="002008CB"/>
    <w:rsid w:val="002009EA"/>
    <w:rsid w:val="00202CA0"/>
    <w:rsid w:val="0021169A"/>
    <w:rsid w:val="002128A3"/>
    <w:rsid w:val="002154A6"/>
    <w:rsid w:val="002162CD"/>
    <w:rsid w:val="00220CF9"/>
    <w:rsid w:val="002255B3"/>
    <w:rsid w:val="00236E8A"/>
    <w:rsid w:val="00243137"/>
    <w:rsid w:val="0025494F"/>
    <w:rsid w:val="00263D1E"/>
    <w:rsid w:val="00271316"/>
    <w:rsid w:val="00296313"/>
    <w:rsid w:val="002A63AD"/>
    <w:rsid w:val="002B0681"/>
    <w:rsid w:val="002C7BCD"/>
    <w:rsid w:val="002D2771"/>
    <w:rsid w:val="002D58BE"/>
    <w:rsid w:val="003013EE"/>
    <w:rsid w:val="00307550"/>
    <w:rsid w:val="00317AD2"/>
    <w:rsid w:val="00345483"/>
    <w:rsid w:val="00346E1A"/>
    <w:rsid w:val="00356953"/>
    <w:rsid w:val="0035721B"/>
    <w:rsid w:val="00377BD3"/>
    <w:rsid w:val="00384088"/>
    <w:rsid w:val="0038489B"/>
    <w:rsid w:val="00387ACE"/>
    <w:rsid w:val="0039106C"/>
    <w:rsid w:val="0039169B"/>
    <w:rsid w:val="003A3942"/>
    <w:rsid w:val="003A7F8C"/>
    <w:rsid w:val="003B35FC"/>
    <w:rsid w:val="003B532E"/>
    <w:rsid w:val="003B6F14"/>
    <w:rsid w:val="003C51E7"/>
    <w:rsid w:val="003D0F8B"/>
    <w:rsid w:val="004131D4"/>
    <w:rsid w:val="0041348E"/>
    <w:rsid w:val="004248C1"/>
    <w:rsid w:val="004320FE"/>
    <w:rsid w:val="00447308"/>
    <w:rsid w:val="00453900"/>
    <w:rsid w:val="004765FF"/>
    <w:rsid w:val="00481BEF"/>
    <w:rsid w:val="00492075"/>
    <w:rsid w:val="004969AD"/>
    <w:rsid w:val="004B13CB"/>
    <w:rsid w:val="004B4FDF"/>
    <w:rsid w:val="004C3FBB"/>
    <w:rsid w:val="004C42EA"/>
    <w:rsid w:val="004D5D5C"/>
    <w:rsid w:val="004F210C"/>
    <w:rsid w:val="0050139F"/>
    <w:rsid w:val="00502CBE"/>
    <w:rsid w:val="00520EA7"/>
    <w:rsid w:val="00521223"/>
    <w:rsid w:val="00524DF1"/>
    <w:rsid w:val="00530EA1"/>
    <w:rsid w:val="0054105A"/>
    <w:rsid w:val="0055140B"/>
    <w:rsid w:val="00554C4F"/>
    <w:rsid w:val="00561D72"/>
    <w:rsid w:val="005800F0"/>
    <w:rsid w:val="00580F88"/>
    <w:rsid w:val="00591C2A"/>
    <w:rsid w:val="005964AB"/>
    <w:rsid w:val="005B44F5"/>
    <w:rsid w:val="005C099A"/>
    <w:rsid w:val="005C31A5"/>
    <w:rsid w:val="005D5A43"/>
    <w:rsid w:val="005E10C9"/>
    <w:rsid w:val="005E1DE5"/>
    <w:rsid w:val="005E61DD"/>
    <w:rsid w:val="005E6321"/>
    <w:rsid w:val="006023DF"/>
    <w:rsid w:val="0064322F"/>
    <w:rsid w:val="00645F7E"/>
    <w:rsid w:val="00657DE0"/>
    <w:rsid w:val="0067199F"/>
    <w:rsid w:val="00685313"/>
    <w:rsid w:val="00694BE8"/>
    <w:rsid w:val="006A6E9B"/>
    <w:rsid w:val="006B7C2A"/>
    <w:rsid w:val="006C23DA"/>
    <w:rsid w:val="006C5434"/>
    <w:rsid w:val="006D6E12"/>
    <w:rsid w:val="006E3D45"/>
    <w:rsid w:val="006F3109"/>
    <w:rsid w:val="007149F9"/>
    <w:rsid w:val="00733A30"/>
    <w:rsid w:val="00745AEE"/>
    <w:rsid w:val="007479EA"/>
    <w:rsid w:val="00750F10"/>
    <w:rsid w:val="00757264"/>
    <w:rsid w:val="00762C18"/>
    <w:rsid w:val="007742CA"/>
    <w:rsid w:val="00774A36"/>
    <w:rsid w:val="00791599"/>
    <w:rsid w:val="007B1905"/>
    <w:rsid w:val="007C1854"/>
    <w:rsid w:val="007CA777"/>
    <w:rsid w:val="007D06F0"/>
    <w:rsid w:val="007D45E3"/>
    <w:rsid w:val="007D5320"/>
    <w:rsid w:val="007E28BB"/>
    <w:rsid w:val="007F735C"/>
    <w:rsid w:val="00800972"/>
    <w:rsid w:val="0080379F"/>
    <w:rsid w:val="00804475"/>
    <w:rsid w:val="00811633"/>
    <w:rsid w:val="00814CFC"/>
    <w:rsid w:val="00821CEF"/>
    <w:rsid w:val="00832828"/>
    <w:rsid w:val="0083608D"/>
    <w:rsid w:val="0083645A"/>
    <w:rsid w:val="00840B0F"/>
    <w:rsid w:val="008711AE"/>
    <w:rsid w:val="00872FC8"/>
    <w:rsid w:val="00874053"/>
    <w:rsid w:val="008801D3"/>
    <w:rsid w:val="008845D0"/>
    <w:rsid w:val="008859D3"/>
    <w:rsid w:val="008B43F2"/>
    <w:rsid w:val="008B61EA"/>
    <w:rsid w:val="008B6CFF"/>
    <w:rsid w:val="008D286D"/>
    <w:rsid w:val="008D64E1"/>
    <w:rsid w:val="008E162F"/>
    <w:rsid w:val="00910B26"/>
    <w:rsid w:val="00924ECD"/>
    <w:rsid w:val="009274B4"/>
    <w:rsid w:val="009340C1"/>
    <w:rsid w:val="00934EA2"/>
    <w:rsid w:val="00944A5C"/>
    <w:rsid w:val="00952A66"/>
    <w:rsid w:val="009656BA"/>
    <w:rsid w:val="00985963"/>
    <w:rsid w:val="009A2D71"/>
    <w:rsid w:val="009C0227"/>
    <w:rsid w:val="009C56E5"/>
    <w:rsid w:val="009E5FC8"/>
    <w:rsid w:val="009E687A"/>
    <w:rsid w:val="009F11F3"/>
    <w:rsid w:val="00A03C5C"/>
    <w:rsid w:val="00A0431F"/>
    <w:rsid w:val="00A066F1"/>
    <w:rsid w:val="00A141AF"/>
    <w:rsid w:val="00A16D29"/>
    <w:rsid w:val="00A20E5E"/>
    <w:rsid w:val="00A30305"/>
    <w:rsid w:val="00A31D2D"/>
    <w:rsid w:val="00A4600A"/>
    <w:rsid w:val="00A47A9C"/>
    <w:rsid w:val="00A538A6"/>
    <w:rsid w:val="00A54C25"/>
    <w:rsid w:val="00A60748"/>
    <w:rsid w:val="00A710E7"/>
    <w:rsid w:val="00A7372E"/>
    <w:rsid w:val="00A81BB1"/>
    <w:rsid w:val="00A93B85"/>
    <w:rsid w:val="00AA0B18"/>
    <w:rsid w:val="00AA666F"/>
    <w:rsid w:val="00AB4927"/>
    <w:rsid w:val="00AE14DC"/>
    <w:rsid w:val="00AF20D9"/>
    <w:rsid w:val="00B004E5"/>
    <w:rsid w:val="00B15F9D"/>
    <w:rsid w:val="00B31FC6"/>
    <w:rsid w:val="00B32C2B"/>
    <w:rsid w:val="00B532CA"/>
    <w:rsid w:val="00B55E9B"/>
    <w:rsid w:val="00B639E9"/>
    <w:rsid w:val="00B7424C"/>
    <w:rsid w:val="00B817CD"/>
    <w:rsid w:val="00B911B2"/>
    <w:rsid w:val="00B951D0"/>
    <w:rsid w:val="00BB0D92"/>
    <w:rsid w:val="00BB29C8"/>
    <w:rsid w:val="00BB3A95"/>
    <w:rsid w:val="00BB6A70"/>
    <w:rsid w:val="00BC0382"/>
    <w:rsid w:val="00BE285A"/>
    <w:rsid w:val="00C0018F"/>
    <w:rsid w:val="00C0461A"/>
    <w:rsid w:val="00C17489"/>
    <w:rsid w:val="00C20466"/>
    <w:rsid w:val="00C210DB"/>
    <w:rsid w:val="00C214ED"/>
    <w:rsid w:val="00C234E6"/>
    <w:rsid w:val="00C324A8"/>
    <w:rsid w:val="00C43D9F"/>
    <w:rsid w:val="00C54517"/>
    <w:rsid w:val="00C55993"/>
    <w:rsid w:val="00C64CD8"/>
    <w:rsid w:val="00C80F35"/>
    <w:rsid w:val="00C97C68"/>
    <w:rsid w:val="00CA1A47"/>
    <w:rsid w:val="00CB25D3"/>
    <w:rsid w:val="00CC247A"/>
    <w:rsid w:val="00CD7F58"/>
    <w:rsid w:val="00CE5E47"/>
    <w:rsid w:val="00CF020F"/>
    <w:rsid w:val="00CF2B5B"/>
    <w:rsid w:val="00D0070D"/>
    <w:rsid w:val="00D0146A"/>
    <w:rsid w:val="00D14CE0"/>
    <w:rsid w:val="00D36333"/>
    <w:rsid w:val="00D427B5"/>
    <w:rsid w:val="00D5651D"/>
    <w:rsid w:val="00D57DC8"/>
    <w:rsid w:val="00D6055C"/>
    <w:rsid w:val="00D74898"/>
    <w:rsid w:val="00D76084"/>
    <w:rsid w:val="00D801ED"/>
    <w:rsid w:val="00D83BF5"/>
    <w:rsid w:val="00D85493"/>
    <w:rsid w:val="00D925C2"/>
    <w:rsid w:val="00D936BC"/>
    <w:rsid w:val="00D94E79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5C84"/>
    <w:rsid w:val="00E26226"/>
    <w:rsid w:val="00E35415"/>
    <w:rsid w:val="00E4165C"/>
    <w:rsid w:val="00E45D05"/>
    <w:rsid w:val="00E55816"/>
    <w:rsid w:val="00E55AEF"/>
    <w:rsid w:val="00E7362D"/>
    <w:rsid w:val="00E81EF6"/>
    <w:rsid w:val="00E90889"/>
    <w:rsid w:val="00E972C0"/>
    <w:rsid w:val="00E976C1"/>
    <w:rsid w:val="00EA12E5"/>
    <w:rsid w:val="00F02766"/>
    <w:rsid w:val="00F04067"/>
    <w:rsid w:val="00F042FA"/>
    <w:rsid w:val="00F05BD4"/>
    <w:rsid w:val="00F11A98"/>
    <w:rsid w:val="00F1539D"/>
    <w:rsid w:val="00F21A1D"/>
    <w:rsid w:val="00F65C19"/>
    <w:rsid w:val="00FA3BE5"/>
    <w:rsid w:val="00FC385E"/>
    <w:rsid w:val="00FD2546"/>
    <w:rsid w:val="00FD772E"/>
    <w:rsid w:val="00FE3926"/>
    <w:rsid w:val="00FE6E93"/>
    <w:rsid w:val="00FE78C7"/>
    <w:rsid w:val="00FE7E7D"/>
    <w:rsid w:val="00FF43AC"/>
    <w:rsid w:val="108BE495"/>
    <w:rsid w:val="16C0E214"/>
    <w:rsid w:val="67E27670"/>
    <w:rsid w:val="6AC89F54"/>
    <w:rsid w:val="6F0C8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45BA0"/>
  <w15:docId w15:val="{1462306F-3523-4DCA-86BF-DE3642EA0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2C18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21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S23-CL-C-0115/en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S23-CL-C-0115/en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lassane.ba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551C9F06-2E50-4289-892F-5D747ACAC1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5585A5-1F10-4AC7-AD47-979C1EEFD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4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219</CharactersWithSpaces>
  <SharedDoc>false</SharedDoc>
  <HyperlinkBase/>
  <HLinks>
    <vt:vector size="24" baseType="variant">
      <vt:variant>
        <vt:i4>7667773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S23-CL-C-0115/en</vt:lpwstr>
      </vt:variant>
      <vt:variant>
        <vt:lpwstr/>
      </vt:variant>
      <vt:variant>
        <vt:i4>7667773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S23-CL-C-0115/en</vt:lpwstr>
      </vt:variant>
      <vt:variant>
        <vt:lpwstr/>
      </vt:variant>
      <vt:variant>
        <vt:i4>2555954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itu-d/meetings/wtdc25/</vt:lpwstr>
      </vt:variant>
      <vt:variant>
        <vt:lpwstr/>
      </vt:variant>
      <vt:variant>
        <vt:i4>3211335</vt:i4>
      </vt:variant>
      <vt:variant>
        <vt:i4>14</vt:i4>
      </vt:variant>
      <vt:variant>
        <vt:i4>0</vt:i4>
      </vt:variant>
      <vt:variant>
        <vt:i4>5</vt:i4>
      </vt:variant>
      <vt:variant>
        <vt:lpwstr>mailto:alassane.ba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66</cp:revision>
  <cp:lastPrinted>2011-08-24T07:41:00Z</cp:lastPrinted>
  <dcterms:created xsi:type="dcterms:W3CDTF">2025-08-21T08:35:00Z</dcterms:created>
  <dcterms:modified xsi:type="dcterms:W3CDTF">2025-09-30T09:4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